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alphaproteobacterial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affect homologs of the same gene differently? Which traits are under strong selection?</w:t>
      </w:r>
      <w:r>
        <w:t xml:space="preserve"> </w:t>
      </w:r>
      <w:r>
        <w:t xml:space="preserve">First I will identify the homologous genes in the reference MAGs and SAGs using BLAST and clustering. Then I will map the metagenomic reads from the same lake back to the reference genomes and identify the sequence-discrete populations each reference belongs to based on its coverage discontinuity. I will then calculate a metric of selection for within the population and between the populations.</w:t>
      </w:r>
      <w:r>
        <w:t xml:space="preserve"> </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shared genome content),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look for patterns among the shared or absent genes that may be explained by the different environments of the two lakes. I will also look to see if there is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Compact"/>
        <w:numPr>
          <w:numId w:val="1001"/>
          <w:ilvl w:val="0"/>
        </w:numPr>
      </w:pPr>
      <w:r>
        <w:t xml:space="preserve">MDTP Steering Committee - 2015-2016</w:t>
      </w:r>
    </w:p>
    <w:p>
      <w:pPr>
        <w:pStyle w:val="Heading3"/>
      </w:pPr>
      <w:bookmarkStart w:id="34" w:name="awards"/>
      <w:bookmarkEnd w:id="34"/>
      <w:r>
        <w:t xml:space="preserve">Awards</w:t>
      </w:r>
    </w:p>
    <w:p>
      <w:pPr>
        <w:pStyle w:val="Compact"/>
        <w:numPr>
          <w:numId w:val="1003"/>
          <w:ilvl w:val="0"/>
        </w:numPr>
      </w:pPr>
      <w:r>
        <w:t xml:space="preserve">UW-Madison Dept. of Bacteriology Betley-Allen Fellowship - 2016-2017</w:t>
      </w:r>
    </w:p>
    <w:p>
      <w:pPr>
        <w:pStyle w:val="Compact"/>
        <w:numPr>
          <w:numId w:val="1003"/>
          <w:ilvl w:val="0"/>
        </w:numPr>
      </w:pPr>
      <w:r>
        <w:t xml:space="preserve">UW-Madison Graduate School Travel Award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a913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4fb7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